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2FA" w:rsidRPr="00863D66" w:rsidRDefault="00635A8E" w:rsidP="00486802">
      <w:pPr>
        <w:jc w:val="center"/>
        <w:rPr>
          <w:rFonts w:ascii="Book Antiqua" w:hAnsi="Book Antiqua"/>
          <w:b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Homework</w:t>
      </w:r>
      <w:r w:rsidR="004E0DF1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 xml:space="preserve"> 4</w:t>
      </w:r>
    </w:p>
    <w:p w:rsidR="00AF2963" w:rsidRPr="00863D66" w:rsidRDefault="00AF2963" w:rsidP="00AF2963">
      <w:pPr>
        <w:spacing w:after="0"/>
        <w:rPr>
          <w:rFonts w:ascii="Book Antiqua" w:hAnsi="Book Antiqua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Instructions:</w:t>
      </w:r>
    </w:p>
    <w:p w:rsidR="00A200B0" w:rsidRPr="00863D66" w:rsidRDefault="00A200B0" w:rsidP="00A200B0">
      <w:pPr>
        <w:pStyle w:val="Default"/>
        <w:rPr>
          <w:rFonts w:ascii="Book Antiqua" w:hAnsi="Book Antiqua"/>
          <w:color w:val="0D0D0D" w:themeColor="text1" w:themeTint="F2"/>
        </w:rPr>
      </w:pPr>
      <w:r w:rsidRPr="00863D66">
        <w:rPr>
          <w:rFonts w:ascii="Book Antiqua" w:hAnsi="Book Antiqua"/>
          <w:color w:val="0D0D0D" w:themeColor="text1" w:themeTint="F2"/>
        </w:rPr>
        <w:t xml:space="preserve">The data file for this homework is </w:t>
      </w:r>
      <w:r w:rsidR="004E0DF1" w:rsidRPr="00863D66">
        <w:rPr>
          <w:rFonts w:ascii="Book Antiqua" w:hAnsi="Book Antiqua" w:cs="CourierNew"/>
          <w:color w:val="0D0D0D" w:themeColor="text1" w:themeTint="F2"/>
        </w:rPr>
        <w:t>Cereals.xls</w:t>
      </w:r>
      <w:r w:rsidRPr="00863D66">
        <w:rPr>
          <w:rFonts w:ascii="Book Antiqua" w:hAnsi="Book Antiqua"/>
          <w:color w:val="0D0D0D" w:themeColor="text1" w:themeTint="F2"/>
        </w:rPr>
        <w:t xml:space="preserve">, which is to be downloaded from </w:t>
      </w:r>
      <w:r w:rsidR="0035652A">
        <w:rPr>
          <w:rFonts w:ascii="Book Antiqua" w:hAnsi="Book Antiqua"/>
          <w:color w:val="0D0D0D" w:themeColor="text1" w:themeTint="F2"/>
        </w:rPr>
        <w:t>Canvas</w:t>
      </w:r>
      <w:bookmarkStart w:id="0" w:name="_GoBack"/>
      <w:bookmarkEnd w:id="0"/>
      <w:r w:rsidRPr="00863D66">
        <w:rPr>
          <w:rFonts w:ascii="Book Antiqua" w:hAnsi="Book Antiqua"/>
          <w:color w:val="0D0D0D" w:themeColor="text1" w:themeTint="F2"/>
        </w:rPr>
        <w:t xml:space="preserve">.  </w:t>
      </w:r>
      <w:r w:rsidR="00635A8E" w:rsidRPr="00863D66">
        <w:rPr>
          <w:rFonts w:ascii="Book Antiqua" w:hAnsi="Book Antiqua"/>
          <w:color w:val="0D0D0D" w:themeColor="text1" w:themeTint="F2"/>
        </w:rPr>
        <w:t xml:space="preserve">Create a new </w:t>
      </w:r>
      <w:r w:rsidR="00E52C6B" w:rsidRPr="00863D66">
        <w:rPr>
          <w:rFonts w:ascii="Book Antiqua" w:hAnsi="Book Antiqua"/>
          <w:color w:val="0D0D0D" w:themeColor="text1" w:themeTint="F2"/>
        </w:rPr>
        <w:t>Word document and save it as HW</w:t>
      </w:r>
      <w:r w:rsidR="004E0DF1" w:rsidRPr="00863D66">
        <w:rPr>
          <w:rFonts w:ascii="Book Antiqua" w:hAnsi="Book Antiqua"/>
          <w:color w:val="0D0D0D" w:themeColor="text1" w:themeTint="F2"/>
        </w:rPr>
        <w:t>4</w:t>
      </w:r>
      <w:r w:rsidR="00E52C6B" w:rsidRPr="00863D66">
        <w:rPr>
          <w:rFonts w:ascii="Book Antiqua" w:hAnsi="Book Antiqua"/>
          <w:color w:val="0D0D0D" w:themeColor="text1" w:themeTint="F2"/>
        </w:rPr>
        <w:t>Answers_X</w:t>
      </w:r>
      <w:r w:rsidR="00635A8E" w:rsidRPr="00863D66">
        <w:rPr>
          <w:rFonts w:ascii="Book Antiqua" w:hAnsi="Book Antiqua"/>
          <w:color w:val="0D0D0D" w:themeColor="text1" w:themeTint="F2"/>
        </w:rPr>
        <w:t xml:space="preserve"> (where </w:t>
      </w:r>
      <w:r w:rsidR="00E52C6B" w:rsidRPr="00863D66">
        <w:rPr>
          <w:rFonts w:ascii="Book Antiqua" w:hAnsi="Book Antiqua"/>
          <w:color w:val="0D0D0D" w:themeColor="text1" w:themeTint="F2"/>
        </w:rPr>
        <w:t>X</w:t>
      </w:r>
      <w:r w:rsidR="00635A8E" w:rsidRPr="00863D66">
        <w:rPr>
          <w:rFonts w:ascii="Book Antiqua" w:hAnsi="Book Antiqua"/>
          <w:color w:val="0D0D0D" w:themeColor="text1" w:themeTint="F2"/>
        </w:rPr>
        <w:t xml:space="preserve"> is your </w:t>
      </w:r>
      <w:r w:rsidR="00E52C6B" w:rsidRPr="00863D66">
        <w:rPr>
          <w:rFonts w:ascii="Book Antiqua" w:hAnsi="Book Antiqua"/>
          <w:color w:val="0D0D0D" w:themeColor="text1" w:themeTint="F2"/>
        </w:rPr>
        <w:t>team number</w:t>
      </w:r>
      <w:r w:rsidR="00635A8E" w:rsidRPr="00863D66">
        <w:rPr>
          <w:rFonts w:ascii="Book Antiqua" w:hAnsi="Book Antiqua"/>
          <w:color w:val="0D0D0D" w:themeColor="text1" w:themeTint="F2"/>
        </w:rPr>
        <w:t xml:space="preserve">).  </w:t>
      </w:r>
      <w:r w:rsidRPr="00863D66">
        <w:rPr>
          <w:rFonts w:ascii="Book Antiqua" w:hAnsi="Book Antiqua"/>
          <w:color w:val="0D0D0D" w:themeColor="text1" w:themeTint="F2"/>
        </w:rPr>
        <w:t xml:space="preserve">Where required, write your answers or paste screenshots into this Word document.  </w:t>
      </w:r>
      <w:bookmarkStart w:id="1" w:name="_Hlk505658833"/>
      <w:r w:rsidRPr="00863D66">
        <w:rPr>
          <w:rFonts w:ascii="Book Antiqua" w:hAnsi="Book Antiqua"/>
          <w:color w:val="0D0D0D" w:themeColor="text1" w:themeTint="F2"/>
        </w:rPr>
        <w:t xml:space="preserve">Your response should not exceed 100 words for each below question.  </w:t>
      </w:r>
      <w:bookmarkEnd w:id="1"/>
      <w:r w:rsidR="00E52C6B" w:rsidRPr="00863D66">
        <w:rPr>
          <w:rFonts w:ascii="Book Antiqua" w:hAnsi="Book Antiqua"/>
          <w:color w:val="0D0D0D" w:themeColor="text1" w:themeTint="F2"/>
        </w:rPr>
        <w:t xml:space="preserve">Write every member’s full name and participation on the first page of the Word document as follows. You need to submit this Word document and </w:t>
      </w:r>
      <w:proofErr w:type="spellStart"/>
      <w:r w:rsidR="00E52C6B" w:rsidRPr="00863D66">
        <w:rPr>
          <w:rFonts w:ascii="Book Antiqua" w:hAnsi="Book Antiqua"/>
          <w:color w:val="0D0D0D" w:themeColor="text1" w:themeTint="F2"/>
        </w:rPr>
        <w:t>XLMiner</w:t>
      </w:r>
      <w:proofErr w:type="spellEnd"/>
      <w:r w:rsidR="00E52C6B" w:rsidRPr="00863D66">
        <w:rPr>
          <w:rFonts w:ascii="Book Antiqua" w:hAnsi="Book Antiqua"/>
          <w:color w:val="0D0D0D" w:themeColor="text1" w:themeTint="F2"/>
        </w:rPr>
        <w:t xml:space="preserve"> solution.</w:t>
      </w:r>
    </w:p>
    <w:p w:rsidR="00E52C6B" w:rsidRPr="00863D66" w:rsidRDefault="00E52C6B" w:rsidP="00A200B0">
      <w:pPr>
        <w:pStyle w:val="Default"/>
        <w:rPr>
          <w:rFonts w:ascii="Book Antiqua" w:hAnsi="Book Antiqua"/>
          <w:color w:val="0D0D0D" w:themeColor="text1" w:themeTint="F2"/>
        </w:rPr>
      </w:pPr>
    </w:p>
    <w:tbl>
      <w:tblPr>
        <w:tblStyle w:val="TableGrid"/>
        <w:tblW w:w="9086" w:type="dxa"/>
        <w:tblLook w:val="04A0" w:firstRow="1" w:lastRow="0" w:firstColumn="1" w:lastColumn="0" w:noHBand="0" w:noVBand="1"/>
      </w:tblPr>
      <w:tblGrid>
        <w:gridCol w:w="1615"/>
        <w:gridCol w:w="2431"/>
        <w:gridCol w:w="1683"/>
        <w:gridCol w:w="3357"/>
      </w:tblGrid>
      <w:tr w:rsidR="00863D66" w:rsidRPr="00863D66" w:rsidTr="00E52C6B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2C6B" w:rsidRPr="00863D66" w:rsidRDefault="00E52C6B" w:rsidP="00607672">
            <w:pPr>
              <w:jc w:val="center"/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  <w:r w:rsidRPr="00863D66"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  <w:t>Participant</w:t>
            </w: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2C6B" w:rsidRPr="00863D66" w:rsidRDefault="00E52C6B" w:rsidP="00607672">
            <w:pPr>
              <w:jc w:val="center"/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  <w:r w:rsidRPr="00863D66"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  <w:t>Complete the Assignment before the Meeting (Y/N)</w:t>
            </w: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2C6B" w:rsidRPr="00863D66" w:rsidRDefault="00E52C6B" w:rsidP="00607672">
            <w:pPr>
              <w:jc w:val="center"/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  <w:r w:rsidRPr="00863D66"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  <w:t>Percentage of Contribution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52C6B" w:rsidRPr="00863D66" w:rsidRDefault="00E52C6B" w:rsidP="00607672">
            <w:pPr>
              <w:jc w:val="center"/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  <w:r w:rsidRPr="00863D66"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  <w:t>Justification</w:t>
            </w:r>
          </w:p>
        </w:tc>
      </w:tr>
      <w:tr w:rsidR="00863D66" w:rsidRPr="00863D66" w:rsidTr="00E52C6B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</w:tr>
      <w:tr w:rsidR="00863D66" w:rsidRPr="00863D66" w:rsidTr="00E52C6B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</w:tr>
      <w:tr w:rsidR="00863D66" w:rsidRPr="00863D66" w:rsidTr="00E52C6B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52C6B" w:rsidRPr="00863D66" w:rsidRDefault="00E52C6B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</w:tr>
      <w:tr w:rsidR="00863D66" w:rsidRPr="00863D66" w:rsidTr="00E52C6B">
        <w:tc>
          <w:tcPr>
            <w:tcW w:w="16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F1" w:rsidRPr="00863D66" w:rsidRDefault="004E0DF1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2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F1" w:rsidRPr="00863D66" w:rsidRDefault="004E0DF1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16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F1" w:rsidRPr="00863D66" w:rsidRDefault="004E0DF1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4E0DF1" w:rsidRPr="00863D66" w:rsidRDefault="004E0DF1" w:rsidP="00607672">
            <w:pPr>
              <w:rPr>
                <w:rFonts w:ascii="Book Antiqua" w:hAnsi="Book Antiqua"/>
                <w:color w:val="0D0D0D" w:themeColor="text1" w:themeTint="F2"/>
                <w:sz w:val="24"/>
                <w:szCs w:val="24"/>
              </w:rPr>
            </w:pPr>
          </w:p>
        </w:tc>
      </w:tr>
    </w:tbl>
    <w:p w:rsidR="00A200B0" w:rsidRPr="00863D66" w:rsidRDefault="00A200B0" w:rsidP="00635A8E">
      <w:pPr>
        <w:pStyle w:val="Default"/>
        <w:rPr>
          <w:rFonts w:ascii="Book Antiqua" w:hAnsi="Book Antiqua"/>
          <w:color w:val="0D0D0D" w:themeColor="text1" w:themeTint="F2"/>
        </w:rPr>
      </w:pPr>
    </w:p>
    <w:p w:rsidR="004E0DF1" w:rsidRPr="00863D66" w:rsidRDefault="004E0DF1" w:rsidP="004E0DF1">
      <w:pPr>
        <w:autoSpaceDE w:val="0"/>
        <w:autoSpaceDN w:val="0"/>
        <w:adjustRightInd w:val="0"/>
        <w:spacing w:after="0" w:line="240" w:lineRule="auto"/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 xml:space="preserve">The dataset </w:t>
      </w:r>
      <w:r w:rsidRPr="00863D66">
        <w:rPr>
          <w:rFonts w:ascii="Book Antiqua" w:hAnsi="Book Antiqua" w:cs="CourierNew"/>
          <w:color w:val="0D0D0D" w:themeColor="text1" w:themeTint="F2"/>
          <w:sz w:val="24"/>
          <w:szCs w:val="24"/>
        </w:rPr>
        <w:t xml:space="preserve">Cereals.xls </w:t>
      </w: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includes nutritional information, store display, and consumer ratings for 77 breakfast cereals.</w:t>
      </w:r>
    </w:p>
    <w:p w:rsidR="004E0DF1" w:rsidRPr="00863D66" w:rsidRDefault="004E0DF1" w:rsidP="004E0DF1">
      <w:pPr>
        <w:rPr>
          <w:rFonts w:ascii="Book Antiqua" w:hAnsi="Book Antiqua" w:cs="Arial"/>
          <w:color w:val="0D0D0D" w:themeColor="text1" w:themeTint="F2"/>
          <w:sz w:val="24"/>
          <w:szCs w:val="24"/>
        </w:rPr>
      </w:pPr>
    </w:p>
    <w:p w:rsidR="00C3502A" w:rsidRPr="00863D66" w:rsidRDefault="00C3502A" w:rsidP="004E0DF1">
      <w:pPr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Task</w:t>
      </w:r>
      <w:r w:rsidR="00227170"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s</w:t>
      </w: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:</w:t>
      </w:r>
    </w:p>
    <w:p w:rsidR="004E0DF1" w:rsidRPr="00863D66" w:rsidRDefault="004E0DF1" w:rsidP="00C3502A">
      <w:pPr>
        <w:pStyle w:val="ListParagraph"/>
        <w:numPr>
          <w:ilvl w:val="0"/>
          <w:numId w:val="9"/>
        </w:numPr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Data Preprocessing. Remove all cereals with missing values.</w:t>
      </w:r>
    </w:p>
    <w:p w:rsidR="00B54E0B" w:rsidRPr="00863D66" w:rsidRDefault="00B54E0B" w:rsidP="00B54E0B">
      <w:pPr>
        <w:pStyle w:val="ListParagraph"/>
        <w:rPr>
          <w:rFonts w:ascii="Book Antiqua" w:hAnsi="Book Antiqua" w:cs="Arial"/>
          <w:color w:val="0D0D0D" w:themeColor="text1" w:themeTint="F2"/>
          <w:sz w:val="24"/>
          <w:szCs w:val="24"/>
        </w:rPr>
      </w:pPr>
    </w:p>
    <w:p w:rsidR="00227170" w:rsidRPr="00863D66" w:rsidRDefault="004E0DF1" w:rsidP="004E0DF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 xml:space="preserve">Apply hierarchical clustering to the data using Euclidean distance to the normalized measurements. Compare the </w:t>
      </w:r>
      <w:proofErr w:type="spellStart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dendrograms</w:t>
      </w:r>
      <w:proofErr w:type="spellEnd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 xml:space="preserve"> from single linkage and complete linkage, and look at cluster centroids. Comment on the structure of the clusters and on their stability. Hints: (1) To obtain cluster centroids for hierarchical clustering, apply Excel’s Pivot Table to the “Predicted Clusters” table. (2) Running hierarchical clustering in </w:t>
      </w:r>
      <w:proofErr w:type="spellStart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XLMiner</w:t>
      </w:r>
      <w:proofErr w:type="spellEnd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 xml:space="preserve"> is an iterative process – run it once with a guess at the right number of clusters, then run it again after looking at the </w:t>
      </w:r>
      <w:proofErr w:type="spellStart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dendrogram</w:t>
      </w:r>
      <w:proofErr w:type="spellEnd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, adjusting the number of clusters if needed.</w:t>
      </w:r>
    </w:p>
    <w:p w:rsidR="00227170" w:rsidRPr="00863D66" w:rsidRDefault="00227170" w:rsidP="00227170">
      <w:pPr>
        <w:pStyle w:val="ListParagraph"/>
        <w:rPr>
          <w:rFonts w:ascii="Book Antiqua" w:hAnsi="Book Antiqua" w:cs="Arial"/>
          <w:color w:val="0D0D0D" w:themeColor="text1" w:themeTint="F2"/>
          <w:sz w:val="24"/>
          <w:szCs w:val="24"/>
        </w:rPr>
      </w:pPr>
    </w:p>
    <w:p w:rsidR="00227170" w:rsidRPr="00863D66" w:rsidRDefault="002518B0" w:rsidP="0022717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Which method leads to the most insightful or meaningful clusters?</w:t>
      </w:r>
    </w:p>
    <w:p w:rsidR="00227170" w:rsidRPr="00863D66" w:rsidRDefault="00227170" w:rsidP="00227170">
      <w:pPr>
        <w:pStyle w:val="ListParagraph"/>
        <w:rPr>
          <w:rFonts w:ascii="Book Antiqua" w:hAnsi="Book Antiqua" w:cs="Arial"/>
          <w:color w:val="0D0D0D" w:themeColor="text1" w:themeTint="F2"/>
          <w:sz w:val="24"/>
          <w:szCs w:val="24"/>
        </w:rPr>
      </w:pPr>
    </w:p>
    <w:p w:rsidR="00227170" w:rsidRPr="00863D66" w:rsidRDefault="004A18AD" w:rsidP="0022717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Choose one of the methods. How many clusters would</w:t>
      </w:r>
      <w:r w:rsidR="00B54E0B"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 xml:space="preserve"> you use? What distance is used </w:t>
      </w: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 xml:space="preserve">for this cutoff? (Look at the </w:t>
      </w:r>
      <w:proofErr w:type="spellStart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dendrogram</w:t>
      </w:r>
      <w:proofErr w:type="spellEnd"/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.)</w:t>
      </w:r>
    </w:p>
    <w:p w:rsidR="00227170" w:rsidRPr="00863D66" w:rsidRDefault="00227170" w:rsidP="00227170">
      <w:pPr>
        <w:pStyle w:val="ListParagraph"/>
        <w:rPr>
          <w:rFonts w:ascii="Book Antiqua" w:hAnsi="Book Antiqua" w:cs="Arial"/>
          <w:color w:val="0D0D0D" w:themeColor="text1" w:themeTint="F2"/>
          <w:sz w:val="24"/>
          <w:szCs w:val="24"/>
        </w:rPr>
      </w:pPr>
    </w:p>
    <w:p w:rsidR="004A18AD" w:rsidRPr="00863D66" w:rsidRDefault="004A18AD" w:rsidP="00227170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Book Antiqua" w:hAnsi="Book Antiqua" w:cs="Arial"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 w:cs="Arial"/>
          <w:color w:val="0D0D0D" w:themeColor="text1" w:themeTint="F2"/>
          <w:sz w:val="24"/>
          <w:szCs w:val="24"/>
        </w:rPr>
        <w:t>The elementary public schools would like to choose a set of cereals to include in their daily cafeterias. Every day a different cereal is offered, but all cereals should support a healthy diet. For this goal you are requested to find a cluster of “healthy cereals”. Should the data be normalized? If not, how should they be used in the cluster analysis?</w:t>
      </w:r>
    </w:p>
    <w:p w:rsidR="00AD4E44" w:rsidRPr="00863D66" w:rsidRDefault="00AD4E44" w:rsidP="00AD4E44">
      <w:pPr>
        <w:pStyle w:val="NumberingExercise"/>
        <w:numPr>
          <w:ilvl w:val="0"/>
          <w:numId w:val="0"/>
        </w:numPr>
        <w:ind w:left="360" w:hanging="360"/>
        <w:rPr>
          <w:rFonts w:ascii="Book Antiqua" w:hAnsi="Book Antiqua"/>
          <w:b/>
          <w:color w:val="0D0D0D" w:themeColor="text1" w:themeTint="F2"/>
          <w:sz w:val="24"/>
          <w:szCs w:val="24"/>
          <w:u w:val="single"/>
        </w:rPr>
      </w:pPr>
      <w:r w:rsidRPr="00863D66">
        <w:rPr>
          <w:rFonts w:ascii="Book Antiqua" w:hAnsi="Book Antiqua"/>
          <w:b/>
          <w:color w:val="0D0D0D" w:themeColor="text1" w:themeTint="F2"/>
          <w:sz w:val="24"/>
          <w:szCs w:val="24"/>
          <w:u w:val="single"/>
        </w:rPr>
        <w:lastRenderedPageBreak/>
        <w:t>Important submission instructions</w:t>
      </w:r>
    </w:p>
    <w:p w:rsidR="00AD4E44" w:rsidRPr="00863D66" w:rsidRDefault="00AD4E44" w:rsidP="00AD4E44">
      <w:pPr>
        <w:pStyle w:val="NumberingExercise"/>
        <w:numPr>
          <w:ilvl w:val="0"/>
          <w:numId w:val="0"/>
        </w:numPr>
        <w:rPr>
          <w:rFonts w:ascii="Book Antiqua" w:hAnsi="Book Antiqua"/>
          <w:b/>
          <w:color w:val="0D0D0D" w:themeColor="text1" w:themeTint="F2"/>
          <w:sz w:val="24"/>
          <w:szCs w:val="24"/>
        </w:rPr>
      </w:pPr>
      <w:r w:rsidRPr="00863D66">
        <w:rPr>
          <w:rFonts w:ascii="Book Antiqua" w:hAnsi="Book Antiqua"/>
          <w:color w:val="0D0D0D" w:themeColor="text1" w:themeTint="F2"/>
          <w:sz w:val="24"/>
          <w:szCs w:val="24"/>
        </w:rPr>
        <w:t>Save your Word file</w:t>
      </w:r>
      <w:r w:rsidR="00A200B0" w:rsidRPr="00863D66">
        <w:rPr>
          <w:rFonts w:ascii="Book Antiqua" w:hAnsi="Book Antiqua"/>
          <w:color w:val="0D0D0D" w:themeColor="text1" w:themeTint="F2"/>
          <w:sz w:val="24"/>
          <w:szCs w:val="24"/>
        </w:rPr>
        <w:t xml:space="preserve"> and </w:t>
      </w:r>
      <w:proofErr w:type="spellStart"/>
      <w:r w:rsidR="00A200B0" w:rsidRPr="00863D66">
        <w:rPr>
          <w:rFonts w:ascii="Book Antiqua" w:hAnsi="Book Antiqua"/>
          <w:color w:val="0D0D0D" w:themeColor="text1" w:themeTint="F2"/>
          <w:sz w:val="24"/>
          <w:szCs w:val="24"/>
        </w:rPr>
        <w:t>XLMiner</w:t>
      </w:r>
      <w:proofErr w:type="spellEnd"/>
      <w:r w:rsidR="00A200B0" w:rsidRPr="00863D66">
        <w:rPr>
          <w:rFonts w:ascii="Book Antiqua" w:hAnsi="Book Antiqua"/>
          <w:color w:val="0D0D0D" w:themeColor="text1" w:themeTint="F2"/>
          <w:sz w:val="24"/>
          <w:szCs w:val="24"/>
        </w:rPr>
        <w:t xml:space="preserve"> solution</w:t>
      </w:r>
      <w:r w:rsidRPr="00863D66">
        <w:rPr>
          <w:rFonts w:ascii="Book Antiqua" w:hAnsi="Book Antiqua"/>
          <w:color w:val="0D0D0D" w:themeColor="text1" w:themeTint="F2"/>
          <w:sz w:val="24"/>
          <w:szCs w:val="24"/>
        </w:rPr>
        <w:t xml:space="preserve">.  Use the link “Homework </w:t>
      </w:r>
      <w:r w:rsidR="002518B0" w:rsidRPr="00863D66">
        <w:rPr>
          <w:rFonts w:ascii="Book Antiqua" w:hAnsi="Book Antiqua"/>
          <w:color w:val="0D0D0D" w:themeColor="text1" w:themeTint="F2"/>
          <w:sz w:val="24"/>
          <w:szCs w:val="24"/>
        </w:rPr>
        <w:t>4</w:t>
      </w:r>
      <w:r w:rsidRPr="00863D66">
        <w:rPr>
          <w:rFonts w:ascii="Book Antiqua" w:hAnsi="Book Antiqua"/>
          <w:color w:val="0D0D0D" w:themeColor="text1" w:themeTint="F2"/>
          <w:sz w:val="24"/>
          <w:szCs w:val="24"/>
        </w:rPr>
        <w:t xml:space="preserve">” to upload </w:t>
      </w:r>
      <w:r w:rsidR="00A200B0" w:rsidRPr="00863D66">
        <w:rPr>
          <w:rFonts w:ascii="Book Antiqua" w:hAnsi="Book Antiqua"/>
          <w:color w:val="0D0D0D" w:themeColor="text1" w:themeTint="F2"/>
          <w:sz w:val="24"/>
          <w:szCs w:val="24"/>
        </w:rPr>
        <w:t>these files</w:t>
      </w:r>
      <w:r w:rsidRPr="00863D66">
        <w:rPr>
          <w:rFonts w:ascii="Book Antiqua" w:hAnsi="Book Antiqua"/>
          <w:color w:val="0D0D0D" w:themeColor="text1" w:themeTint="F2"/>
          <w:sz w:val="24"/>
          <w:szCs w:val="24"/>
        </w:rPr>
        <w:t xml:space="preserve">.  </w:t>
      </w:r>
      <w:r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Due by</w:t>
      </w:r>
      <w:r w:rsidR="00863D66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 xml:space="preserve"> </w:t>
      </w:r>
      <w:r w:rsidR="00CF2926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11.59</w:t>
      </w:r>
      <w:r w:rsidR="0061427D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 xml:space="preserve"> P.M. </w:t>
      </w:r>
      <w:r w:rsidR="00CF2926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 xml:space="preserve"> </w:t>
      </w:r>
      <w:r w:rsidR="00863D66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April 15</w:t>
      </w:r>
      <w:r w:rsidR="003A0F40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, 2019</w:t>
      </w:r>
      <w:r w:rsidR="00CF2926" w:rsidRPr="00863D66">
        <w:rPr>
          <w:rFonts w:ascii="Book Antiqua" w:hAnsi="Book Antiqua"/>
          <w:b/>
          <w:color w:val="0D0D0D" w:themeColor="text1" w:themeTint="F2"/>
          <w:sz w:val="24"/>
          <w:szCs w:val="24"/>
        </w:rPr>
        <w:t>.</w:t>
      </w:r>
    </w:p>
    <w:p w:rsidR="00AD4E44" w:rsidRPr="00863D66" w:rsidRDefault="00AD4E44" w:rsidP="00AD4E44">
      <w:pPr>
        <w:ind w:left="360"/>
        <w:rPr>
          <w:rFonts w:ascii="Book Antiqua" w:hAnsi="Book Antiqua"/>
          <w:color w:val="0D0D0D" w:themeColor="text1" w:themeTint="F2"/>
          <w:sz w:val="24"/>
          <w:szCs w:val="24"/>
        </w:rPr>
      </w:pPr>
    </w:p>
    <w:sectPr w:rsidR="00AD4E44" w:rsidRPr="00863D66" w:rsidSect="0061427D">
      <w:pgSz w:w="12240" w:h="15840"/>
      <w:pgMar w:top="1440" w:right="144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urierNew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3C42C2"/>
    <w:multiLevelType w:val="hybridMultilevel"/>
    <w:tmpl w:val="7FA8BF12"/>
    <w:lvl w:ilvl="0" w:tplc="D4DEEDD4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1F3BBC"/>
    <w:multiLevelType w:val="multilevel"/>
    <w:tmpl w:val="5CEE7602"/>
    <w:lvl w:ilvl="0">
      <w:start w:val="1"/>
      <w:numFmt w:val="decimal"/>
      <w:pStyle w:val="NumberingExercise"/>
      <w:suff w:val="nothing"/>
      <w:lvlText w:val="%1.   "/>
      <w:lvlJc w:val="left"/>
      <w:pPr>
        <w:ind w:left="360" w:hanging="360"/>
      </w:pPr>
      <w:rPr>
        <w:b/>
        <w:i w:val="0"/>
      </w:rPr>
    </w:lvl>
    <w:lvl w:ilvl="1">
      <w:start w:val="1"/>
      <w:numFmt w:val="lowerLetter"/>
      <w:suff w:val="nothing"/>
      <w:lvlText w:val="%2.   "/>
      <w:lvlJc w:val="left"/>
      <w:pPr>
        <w:ind w:left="720" w:hanging="360"/>
      </w:pPr>
      <w:rPr>
        <w:b/>
        <w:i w:val="0"/>
      </w:rPr>
    </w:lvl>
    <w:lvl w:ilvl="2">
      <w:start w:val="1"/>
      <w:numFmt w:val="decimal"/>
      <w:suff w:val="nothing"/>
      <w:lvlText w:val="%3)   "/>
      <w:lvlJc w:val="left"/>
      <w:pPr>
        <w:ind w:left="1080" w:hanging="360"/>
      </w:pPr>
    </w:lvl>
    <w:lvl w:ilvl="3">
      <w:start w:val="1"/>
      <w:numFmt w:val="lowerLetter"/>
      <w:suff w:val="nothing"/>
      <w:lvlText w:val="%4)   "/>
      <w:lvlJc w:val="left"/>
      <w:pPr>
        <w:ind w:left="1440" w:hanging="360"/>
      </w:pPr>
    </w:lvl>
    <w:lvl w:ilvl="4">
      <w:start w:val="1"/>
      <w:numFmt w:val="decimal"/>
      <w:suff w:val="nothing"/>
      <w:lvlText w:val="(%5)  "/>
      <w:lvlJc w:val="left"/>
      <w:pPr>
        <w:ind w:left="1800" w:hanging="36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1DEF128D"/>
    <w:multiLevelType w:val="hybridMultilevel"/>
    <w:tmpl w:val="9C9C78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F3D48"/>
    <w:multiLevelType w:val="hybridMultilevel"/>
    <w:tmpl w:val="84D2CBC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0C3469"/>
    <w:multiLevelType w:val="hybridMultilevel"/>
    <w:tmpl w:val="70C468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8D0CF7"/>
    <w:multiLevelType w:val="hybridMultilevel"/>
    <w:tmpl w:val="A162DF4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F31F7B"/>
    <w:multiLevelType w:val="hybridMultilevel"/>
    <w:tmpl w:val="A782A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488449D"/>
    <w:multiLevelType w:val="hybridMultilevel"/>
    <w:tmpl w:val="29A8855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4824DC"/>
    <w:multiLevelType w:val="hybridMultilevel"/>
    <w:tmpl w:val="E2402C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C89228B0">
      <w:start w:val="1"/>
      <w:numFmt w:val="upperRoman"/>
      <w:lvlText w:val="%2."/>
      <w:lvlJc w:val="right"/>
      <w:pPr>
        <w:ind w:left="1440" w:hanging="360"/>
      </w:pPr>
      <w:rPr>
        <w:sz w:val="16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7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NzIyMjE0MDU3NrZQ0lEKTi0uzszPAykwqgUAAFleUiwAAAA="/>
  </w:docVars>
  <w:rsids>
    <w:rsidRoot w:val="00E148AE"/>
    <w:rsid w:val="00093B02"/>
    <w:rsid w:val="000A6521"/>
    <w:rsid w:val="00140A36"/>
    <w:rsid w:val="001569A0"/>
    <w:rsid w:val="001D2D7D"/>
    <w:rsid w:val="00227170"/>
    <w:rsid w:val="002518B0"/>
    <w:rsid w:val="0028077D"/>
    <w:rsid w:val="002A00CA"/>
    <w:rsid w:val="002F6693"/>
    <w:rsid w:val="0035652A"/>
    <w:rsid w:val="003733F8"/>
    <w:rsid w:val="003A0F40"/>
    <w:rsid w:val="003E6BA0"/>
    <w:rsid w:val="00486802"/>
    <w:rsid w:val="00486CD8"/>
    <w:rsid w:val="004A18AD"/>
    <w:rsid w:val="004E0DF1"/>
    <w:rsid w:val="005E1D60"/>
    <w:rsid w:val="005E20E2"/>
    <w:rsid w:val="0061427D"/>
    <w:rsid w:val="00635A8E"/>
    <w:rsid w:val="00690EF7"/>
    <w:rsid w:val="0071143C"/>
    <w:rsid w:val="0074200A"/>
    <w:rsid w:val="0085200F"/>
    <w:rsid w:val="00863D66"/>
    <w:rsid w:val="00873FBC"/>
    <w:rsid w:val="008742FA"/>
    <w:rsid w:val="00885F02"/>
    <w:rsid w:val="008C4C10"/>
    <w:rsid w:val="00937587"/>
    <w:rsid w:val="00A152B3"/>
    <w:rsid w:val="00A200B0"/>
    <w:rsid w:val="00A86AC7"/>
    <w:rsid w:val="00AD4E44"/>
    <w:rsid w:val="00AF2963"/>
    <w:rsid w:val="00B54E0B"/>
    <w:rsid w:val="00B84D67"/>
    <w:rsid w:val="00C3502A"/>
    <w:rsid w:val="00C62989"/>
    <w:rsid w:val="00CC551A"/>
    <w:rsid w:val="00CD2290"/>
    <w:rsid w:val="00CF2926"/>
    <w:rsid w:val="00D51CA6"/>
    <w:rsid w:val="00E148AE"/>
    <w:rsid w:val="00E52C6B"/>
    <w:rsid w:val="00FE4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E952C"/>
  <w15:chartTrackingRefBased/>
  <w15:docId w15:val="{CE632A8E-FB2E-4E82-8839-DA2EBE4E4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8AE"/>
    <w:pPr>
      <w:ind w:left="720"/>
      <w:contextualSpacing/>
    </w:pPr>
  </w:style>
  <w:style w:type="table" w:styleId="TableGrid">
    <w:name w:val="Table Grid"/>
    <w:basedOn w:val="TableNormal"/>
    <w:rsid w:val="002A00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A00CA"/>
    <w:rPr>
      <w:color w:val="808080"/>
    </w:rPr>
  </w:style>
  <w:style w:type="paragraph" w:customStyle="1" w:styleId="Default">
    <w:name w:val="Default"/>
    <w:rsid w:val="003733F8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NumberingExercise">
    <w:name w:val="Numbering(Exercise)"/>
    <w:basedOn w:val="Normal"/>
    <w:rsid w:val="00AD4E44"/>
    <w:pPr>
      <w:numPr>
        <w:numId w:val="3"/>
      </w:numPr>
      <w:spacing w:before="120" w:after="60" w:line="240" w:lineRule="auto"/>
    </w:pPr>
    <w:rPr>
      <w:rFonts w:ascii="Times New Roman" w:eastAsia="Times New Roman" w:hAnsi="Times New Roman" w:cs="Times New Roman"/>
      <w:kern w:val="16"/>
      <w:szCs w:val="20"/>
    </w:rPr>
  </w:style>
  <w:style w:type="paragraph" w:customStyle="1" w:styleId="ydpeb72ff9amsonormal">
    <w:name w:val="ydpeb72ff9amsonormal"/>
    <w:basedOn w:val="Normal"/>
    <w:rsid w:val="00742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60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2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6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9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tsay</dc:creator>
  <cp:keywords/>
  <dc:description/>
  <cp:lastModifiedBy>ats</cp:lastModifiedBy>
  <cp:revision>7</cp:revision>
  <cp:lastPrinted>2018-02-23T01:32:00Z</cp:lastPrinted>
  <dcterms:created xsi:type="dcterms:W3CDTF">2019-03-31T02:48:00Z</dcterms:created>
  <dcterms:modified xsi:type="dcterms:W3CDTF">2019-03-31T03:51:00Z</dcterms:modified>
</cp:coreProperties>
</file>